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ཕུ། ༢༠༣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ཏཱ་ར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ྒྲོལ་མའི་སྒྲུབ་ཐབས།</w:t>
      </w:r>
      <w:r>
        <w:t xml:space="preserve"> </w:t>
      </w:r>
      <w:r>
        <w:t xml:space="preserve">སྒྲོལ་མ་ལ་ཕྱག་འཚལ་ལོ།</w:t>
      </w:r>
      <w:r>
        <w:t xml:space="preserve"> </w:t>
      </w:r>
      <w:r>
        <w:t xml:space="preserve">།དང་པོ་སྙིང་གའི་ཟླ་བའི་དཀྱིལ་ན་གནས་པའི་ཏཱྃ་གི་ས་བོན་ལས་རྣམ་པར་འཕྲོ་བའི་</w:t>
      </w:r>
      <w:r>
        <w:rPr>
          <w:rStyle w:val="FootnoteReference"/>
        </w:rPr>
        <w:footnoteReference w:id="21"/>
      </w:r>
      <w:r>
        <w:t xml:space="preserve">འོད་ཟེར་ལས་གྲུབ་པའི་བླ་མ་དང་སངས་རྒྱས་དང་བྱང་ཆུབ་སེམས་དཔའ་རྣམས་བསྒོམ་པར་བྱ་ཞིང་།</w:t>
      </w:r>
      <w:r>
        <w:t xml:space="preserve"> </w:t>
      </w:r>
      <w:r>
        <w:t xml:space="preserve">དེ་དག་ཕྱི་དང་ནང་གི་</w:t>
      </w:r>
      <w:r>
        <w:rPr>
          <w:rStyle w:val="FootnoteReference"/>
        </w:rPr>
        <w:footnoteReference w:id="22"/>
      </w:r>
      <w:r>
        <w:t xml:space="preserve">བདག་ཉིད་ཀྱི་མཆོད་པས་ཀྱང་ལེགས་པར་མཆོད་ཅིང་དེ་དག་གི་སྤྱན་སྔར་བླ་ན་མེད་པའི་མཆོད་པ་རྣམ་པ་བདུན་ཡང་བྱ་བའོ།</w:t>
      </w:r>
      <w:r>
        <w:t xml:space="preserve"> </w:t>
      </w:r>
      <w:r>
        <w:t xml:space="preserve">།དེ་ནས་སྟོང་པ་ཉིད་རྣམ་པར་བསྒོམས་ལ།</w:t>
      </w:r>
      <w:r>
        <w:t xml:space="preserve"> </w:t>
      </w:r>
      <w:r>
        <w:t xml:space="preserve">ཨོཾ་ཆོས་ཐམས་ཅད་རང་བཞིན་གྱིས་དག་པས་རང་བཞིན་གྱིས་དག་པ་</w:t>
      </w:r>
      <w:r>
        <w:rPr>
          <w:rStyle w:val="FootnoteReference"/>
        </w:rPr>
        <w:footnoteReference w:id="23"/>
      </w:r>
      <w:r>
        <w:t xml:space="preserve">ཡིན་ནོ་ཞེས་བརྗོད་པར་བྱའོ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དེ་ནས་ཟླ་བ་དང་ཏཱྃ་ལས་ཡང་དག་པར་བྱུང་བའི་ཨུཏྤལ་དཀར་པོ་ལ་གནས་པའི་ཡི་གེ་ཏཱྃ་ལས་ངེས་པར་</w:t>
      </w:r>
      <w:r>
        <w:rPr>
          <w:rStyle w:val="FootnoteReference"/>
        </w:rPr>
        <w:footnoteReference w:id="25"/>
      </w:r>
      <w:r>
        <w:t xml:space="preserve">སྒྲོལ་མ་སྔོན་པོ་</w:t>
      </w:r>
      <w:r>
        <w:rPr>
          <w:rStyle w:val="FootnoteReference"/>
        </w:rPr>
        <w:footnoteReference w:id="26"/>
      </w:r>
      <w:r>
        <w:t xml:space="preserve">སྟེ།</w:t>
      </w:r>
      <w:r>
        <w:t xml:space="preserve"> </w:t>
      </w:r>
      <w:r>
        <w:t xml:space="preserve">ཕྱག་གཉིས་ཀྱི་གཡས་པས་མཆོག་སྦྱིན་པ་གཡོན་པས་རྩ་བ་དང་བཅས་པའི་ཨུཏྤ་ལའི་མཆོག་སྦྱིན་བསྣམས་པ།</w:t>
      </w:r>
      <w:r>
        <w:t xml:space="preserve"> </w:t>
      </w:r>
      <w:r>
        <w:t xml:space="preserve">རྒྱན་ཐམས་ཅད་ཀྱིས་བརྒྱན་པ་ཟླ་བའི་གདན་ལ་སྐྱིལ་མོ་ཀྲུང་གིས་བཞུགས་པར་བསམ་པར་བྱ་བའོ།</w:t>
      </w:r>
      <w:r>
        <w:t xml:space="preserve"> </w:t>
      </w:r>
      <w:r>
        <w:t xml:space="preserve">།དམ་ཚིག་གི་ཕྱག་རྒྱ་བཅིངས་པ་ནི་ཐལ་མོ་སྦྱར་ལ་མཛུབ་མོ་གཉིས་ཀྱིས་གུང་མོ་གཉིས་རྒྱབ་ནས་བཀབ་ཅིང་མཐེ་བོང་དག་པདྨ་འབྱར་བ་ལྟར་ནང་དུ་བརྐྱང་བ་ནི་ཨུཏྤ་ལ་ཁ་བྱེ་བའི་ཕྱག་རྒྱའོ།</w:t>
      </w:r>
      <w:r>
        <w:t xml:space="preserve"> </w:t>
      </w:r>
      <w:r>
        <w:t xml:space="preserve">།དེ་ནས་ཨོཾ་ཏཱ་རེ་ཏུཏྟཱ་རེ་ཏུ་རེ་སྭཱ་ཧཱ།</w:t>
      </w:r>
      <w:r>
        <w:t xml:space="preserve"> </w:t>
      </w:r>
      <w:r>
        <w:t xml:space="preserve">ཞེས་བྱ་བའི་སྔགས་འདི་བཟླས་པར་བྱ་བའོ།</w:t>
      </w:r>
      <w:r>
        <w:t xml:space="preserve"> </w:t>
      </w:r>
      <w:r>
        <w:t xml:space="preserve">།སྒྲོལ་མ་ཆེན་མོ་ཞེས་བྱ་བའི་སྒྲོལ་མའི་སྒྲུབ་ཐབས་རྫོགས་སོ།།</w:t>
      </w:r>
      <w:r>
        <w:t xml:space="preserve"> </w:t>
      </w:r>
      <w:r>
        <w:t xml:space="preserve">།།ཨ་བྷ་ཡའི་ཞལ་སྔ་ནས་དགེ་སློང་</w:t>
      </w:r>
      <w:r>
        <w:rPr>
          <w:rStyle w:val="FootnoteReference"/>
        </w:rPr>
        <w:footnoteReference w:id="27"/>
      </w:r>
      <w:r>
        <w:t xml:space="preserve">ཚུལ་ཁྲིམས་རྒྱལ་མཚན་གྱིས་བསྒྱུར་བ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70a6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